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77777777" w:rsidR="00E74DA9" w:rsidRPr="004F1902" w:rsidRDefault="00E74DA9" w:rsidP="00275E41">
            <w:pPr>
              <w:jc w:val="center"/>
              <w:rPr>
                <w:rFonts w:ascii="Calibri Light" w:hAnsi="Calibri Light" w:cs="Arial"/>
                <w:b/>
                <w:bCs/>
                <w:sz w:val="20"/>
                <w:szCs w:val="20"/>
              </w:rPr>
            </w:pPr>
            <w:bookmarkStart w:id="1" w:name="_Hlk171674001"/>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1"/>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2A9BFEEB"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34400C4"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lastRenderedPageBreak/>
              <w:t>TEACHING EXPERIENCE</w:t>
            </w:r>
          </w:p>
          <w:p w14:paraId="62DE2137" w14:textId="77777777"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2F03CCF6"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FDAD468" w14:textId="77777777" w:rsidR="00FB6847" w:rsidRPr="004F1902" w:rsidRDefault="00FB6847" w:rsidP="0057281A">
            <w:pPr>
              <w:jc w:val="cente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E90847"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E90847"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E90847"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E90847"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11"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12"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3"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E90847"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BD58E" w14:textId="77777777" w:rsidR="00255A25" w:rsidRDefault="00255A25" w:rsidP="00DE2777">
      <w:r>
        <w:separator/>
      </w:r>
    </w:p>
  </w:endnote>
  <w:endnote w:type="continuationSeparator" w:id="0">
    <w:p w14:paraId="24E570BC" w14:textId="77777777" w:rsidR="00255A25" w:rsidRDefault="00255A25"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4A0BD37D" w:rsidR="00275E41" w:rsidRDefault="009454DD" w:rsidP="00940F11">
    <w:pPr>
      <w:pStyle w:val="Footer"/>
      <w:jc w:val="center"/>
    </w:pPr>
    <w:r>
      <w:rPr>
        <w:rFonts w:ascii="Calibri" w:hAnsi="Calibri"/>
        <w:i/>
        <w:color w:val="808080"/>
        <w:sz w:val="20"/>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0ED0F" w14:textId="77777777" w:rsidR="00255A25" w:rsidRDefault="00255A25" w:rsidP="00DE2777">
      <w:r>
        <w:separator/>
      </w:r>
    </w:p>
  </w:footnote>
  <w:footnote w:type="continuationSeparator" w:id="0">
    <w:p w14:paraId="106C9C55" w14:textId="77777777" w:rsidR="00255A25" w:rsidRDefault="00255A25"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55A25"/>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454DD"/>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E789A"/>
    <w:rsid w:val="00AF5803"/>
    <w:rsid w:val="00B54127"/>
    <w:rsid w:val="00B557F0"/>
    <w:rsid w:val="00B6678E"/>
    <w:rsid w:val="00B66F24"/>
    <w:rsid w:val="00B7669E"/>
    <w:rsid w:val="00B84B55"/>
    <w:rsid w:val="00BA06DA"/>
    <w:rsid w:val="00BD262C"/>
    <w:rsid w:val="00BE5B0B"/>
    <w:rsid w:val="00BF6E2F"/>
    <w:rsid w:val="00C14BE7"/>
    <w:rsid w:val="00C15E16"/>
    <w:rsid w:val="00C408ED"/>
    <w:rsid w:val="00C5488C"/>
    <w:rsid w:val="00C84E91"/>
    <w:rsid w:val="00CA42AC"/>
    <w:rsid w:val="00CA6EA8"/>
    <w:rsid w:val="00CB5EA1"/>
    <w:rsid w:val="00D138DB"/>
    <w:rsid w:val="00D158F2"/>
    <w:rsid w:val="00D76624"/>
    <w:rsid w:val="00DD0F71"/>
    <w:rsid w:val="00DE2777"/>
    <w:rsid w:val="00DF1191"/>
    <w:rsid w:val="00E070B1"/>
    <w:rsid w:val="00E20CD8"/>
    <w:rsid w:val="00E564E7"/>
    <w:rsid w:val="00E74DA9"/>
    <w:rsid w:val="00E85C7A"/>
    <w:rsid w:val="00E90847"/>
    <w:rsid w:val="00E94085"/>
    <w:rsid w:val="00EA5C7A"/>
    <w:rsid w:val="00EB0CA5"/>
    <w:rsid w:val="00EB59ED"/>
    <w:rsid w:val="00EE028C"/>
    <w:rsid w:val="00EF45C7"/>
    <w:rsid w:val="00F13BE8"/>
    <w:rsid w:val="00F41257"/>
    <w:rsid w:val="00F72B14"/>
    <w:rsid w:val="00FB6847"/>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ub.unlock.org.uk/contac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elpline@nacro.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acro.org.uk/criminal-record-support-servic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2A244A"/>
    <w:rsid w:val="003403DC"/>
    <w:rsid w:val="003438B7"/>
    <w:rsid w:val="00454C69"/>
    <w:rsid w:val="004552C5"/>
    <w:rsid w:val="00537E10"/>
    <w:rsid w:val="0071138D"/>
    <w:rsid w:val="00815DD1"/>
    <w:rsid w:val="00832A71"/>
    <w:rsid w:val="009679FB"/>
    <w:rsid w:val="009C00EC"/>
    <w:rsid w:val="00A95DBA"/>
    <w:rsid w:val="00AE789A"/>
    <w:rsid w:val="00BA06DA"/>
    <w:rsid w:val="00C95173"/>
    <w:rsid w:val="00D75115"/>
    <w:rsid w:val="00DE1745"/>
    <w:rsid w:val="00DF2C44"/>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C6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D1671A809B5A4894652679B9AA1122" ma:contentTypeVersion="32" ma:contentTypeDescription="Create a new document." ma:contentTypeScope="" ma:versionID="51ff901e5dabd72626c10d3fd713d1e2">
  <xsd:schema xmlns:xsd="http://www.w3.org/2001/XMLSchema" xmlns:xs="http://www.w3.org/2001/XMLSchema" xmlns:p="http://schemas.microsoft.com/office/2006/metadata/properties" xmlns:ns3="2b8665d5-e960-4c5d-9326-fd20483a465b" xmlns:ns4="5c7eee0c-34cf-416d-8ff0-50c21c53eea9" targetNamespace="http://schemas.microsoft.com/office/2006/metadata/properties" ma:root="true" ma:fieldsID="00be21ed836088a9e98e3b79c4b90119" ns3:_="" ns4:_="">
    <xsd:import namespace="2b8665d5-e960-4c5d-9326-fd20483a465b"/>
    <xsd:import namespace="5c7eee0c-34cf-416d-8ff0-50c21c53eea9"/>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65d5-e960-4c5d-9326-fd20483a46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7eee0c-34cf-416d-8ff0-50c21c53eea9"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DateTaken" ma:index="27" nillable="true" ma:displayName="MediaServiceDateTaken" ma:description="" ma:hidden="true" ma:indexed="true" ma:internalName="MediaServiceDateTaken" ma:readOnly="true">
      <xsd:simpleType>
        <xsd:restriction base="dms:Text"/>
      </xsd:simpleType>
    </xsd:element>
    <xsd:element name="MediaServiceAutoTags" ma:index="28" nillable="true" ma:displayName="MediaServiceAutoTags" ma:description="" ma:internalName="MediaServiceAutoTags" ma:readOnly="true">
      <xsd:simpleType>
        <xsd:restriction base="dms:Text"/>
      </xsd:simpleType>
    </xsd:element>
    <xsd:element name="MediaServiceLocation" ma:index="29" nillable="true" ma:displayName="MediaServiceLocation" ma:description="" ma:indexed="true" ma:internalName="MediaServiceLocatio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LengthInSeconds" ma:index="35" nillable="true" ma:displayName="Length (seconds)" ma:internalName="MediaLengthInSeconds" ma:readOnly="true">
      <xsd:simpleType>
        <xsd:restriction base="dms:Unknown"/>
      </xsd:simpleType>
    </xsd:element>
    <xsd:element name="_activity" ma:index="36" nillable="true" ma:displayName="_activity" ma:hidden="true" ma:internalName="_activity">
      <xsd:simpleType>
        <xsd:restriction base="dms:Note"/>
      </xsd:simpleType>
    </xsd:element>
    <xsd:element name="MediaServiceObjectDetectorVersions" ma:index="37" nillable="true" ma:displayName="MediaServiceObjectDetectorVersions" ma:hidden="true" ma:indexed="true" ma:internalName="MediaServiceObjectDetectorVersions" ma:readOnly="true">
      <xsd:simpleType>
        <xsd:restriction base="dms:Text"/>
      </xsd:simpleType>
    </xsd:element>
    <xsd:element name="MediaServiceSystemTags" ma:index="38" nillable="true" ma:displayName="MediaServiceSystemTags" ma:hidden="true" ma:internalName="MediaServiceSystemTags" ma:readOnly="true">
      <xsd:simpleType>
        <xsd:restriction base="dms:Note"/>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faultSectionNames xmlns="5c7eee0c-34cf-416d-8ff0-50c21c53eea9" xsi:nil="true"/>
    <Invited_Teachers xmlns="5c7eee0c-34cf-416d-8ff0-50c21c53eea9" xsi:nil="true"/>
    <NotebookType xmlns="5c7eee0c-34cf-416d-8ff0-50c21c53eea9" xsi:nil="true"/>
    <Teachers xmlns="5c7eee0c-34cf-416d-8ff0-50c21c53eea9">
      <UserInfo>
        <DisplayName/>
        <AccountId xsi:nil="true"/>
        <AccountType/>
      </UserInfo>
    </Teachers>
    <Student_Groups xmlns="5c7eee0c-34cf-416d-8ff0-50c21c53eea9">
      <UserInfo>
        <DisplayName/>
        <AccountId xsi:nil="true"/>
        <AccountType/>
      </UserInfo>
    </Student_Groups>
    <Invited_Students xmlns="5c7eee0c-34cf-416d-8ff0-50c21c53eea9" xsi:nil="true"/>
    <Students xmlns="5c7eee0c-34cf-416d-8ff0-50c21c53eea9">
      <UserInfo>
        <DisplayName/>
        <AccountId xsi:nil="true"/>
        <AccountType/>
      </UserInfo>
    </Students>
    <_activity xmlns="5c7eee0c-34cf-416d-8ff0-50c21c53eea9" xsi:nil="true"/>
    <AppVersion xmlns="5c7eee0c-34cf-416d-8ff0-50c21c53eea9" xsi:nil="true"/>
    <FolderType xmlns="5c7eee0c-34cf-416d-8ff0-50c21c53eea9" xsi:nil="true"/>
    <Self_Registration_Enabled xmlns="5c7eee0c-34cf-416d-8ff0-50c21c53eea9" xsi:nil="true"/>
    <Has_Teacher_Only_SectionGroup xmlns="5c7eee0c-34cf-416d-8ff0-50c21c53eea9" xsi:nil="true"/>
    <CultureName xmlns="5c7eee0c-34cf-416d-8ff0-50c21c53eea9" xsi:nil="true"/>
    <Is_Collaboration_Space_Locked xmlns="5c7eee0c-34cf-416d-8ff0-50c21c53eea9" xsi:nil="true"/>
    <Owner xmlns="5c7eee0c-34cf-416d-8ff0-50c21c53eea9">
      <UserInfo>
        <DisplayName/>
        <AccountId xsi:nil="true"/>
        <AccountType/>
      </UserInfo>
    </Owner>
  </documentManagement>
</p:properties>
</file>

<file path=customXml/itemProps1.xml><?xml version="1.0" encoding="utf-8"?>
<ds:datastoreItem xmlns:ds="http://schemas.openxmlformats.org/officeDocument/2006/customXml" ds:itemID="{4EBED6E8-7861-42B6-B417-82D04A8A4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65d5-e960-4c5d-9326-fd20483a465b"/>
    <ds:schemaRef ds:uri="5c7eee0c-34cf-416d-8ff0-50c21c53e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10DB8F-77F4-47CC-B758-7250718E044B}">
  <ds:schemaRefs>
    <ds:schemaRef ds:uri="http://schemas.microsoft.com/sharepoint/v3/contenttype/forms"/>
  </ds:schemaRefs>
</ds:datastoreItem>
</file>

<file path=customXml/itemProps3.xml><?xml version="1.0" encoding="utf-8"?>
<ds:datastoreItem xmlns:ds="http://schemas.openxmlformats.org/officeDocument/2006/customXml" ds:itemID="{15A38DB7-54C2-41B5-9EFD-0E0BB92DD64B}">
  <ds:schemaRefs>
    <ds:schemaRef ds:uri="2b8665d5-e960-4c5d-9326-fd20483a465b"/>
    <ds:schemaRef ds:uri="http://purl.org/dc/terms/"/>
    <ds:schemaRef ds:uri="http://purl.org/dc/dcmitype/"/>
    <ds:schemaRef ds:uri="http://schemas.microsoft.com/office/2006/documentManagement/types"/>
    <ds:schemaRef ds:uri="http://schemas.microsoft.com/office/2006/metadata/properties"/>
    <ds:schemaRef ds:uri="5c7eee0c-34cf-416d-8ff0-50c21c53eea9"/>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83</Words>
  <Characters>1130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Kathryn Brown</cp:lastModifiedBy>
  <cp:revision>2</cp:revision>
  <dcterms:created xsi:type="dcterms:W3CDTF">2025-05-07T11:07:00Z</dcterms:created>
  <dcterms:modified xsi:type="dcterms:W3CDTF">2025-05-0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D1671A809B5A4894652679B9AA1122</vt:lpwstr>
  </property>
</Properties>
</file>